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Biologist with over [X] years of experience in [specific field, e.g., molecular biology, environmental science, or biotechnology]. Specialized in [core area of expertise], with a strong focus on research and innovation aligned with the evolving needs of Germany’s scientific community. Proven track record in conducting high-impact studies, collaborating with interdisciplinary teams, and contributing to advancements in biological sciences. Aiming to leverage my expertise within Germany Berlin's dynamic research ecosystem to drive meaningful scientific contribu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[University Name], Germany Berlin (Year -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[Specialized Field, e.g., Microbiology or Ecology]</w:t>
      </w:r>
      <w:r>
        <w:t xml:space="preserve">, [University Name], Germany Berlin (Year -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 in [Research Area]</w:t>
      </w:r>
      <w:r>
        <w:t xml:space="preserve">, [University Name], Germany Berlin (Year - Year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research-biologist"/>
    <w:p>
      <w:pPr>
        <w:pStyle w:val="Heading3"/>
      </w:pPr>
      <w:r>
        <w:t xml:space="preserve">Research Biologist</w:t>
      </w:r>
    </w:p>
    <w:p>
      <w:pPr>
        <w:pStyle w:val="FirstParagraph"/>
      </w:pPr>
      <w:r>
        <w:t xml:space="preserve">[Institution Name], Germany Berlin | Year - Year</w:t>
      </w:r>
    </w:p>
    <w:p>
      <w:pPr>
        <w:numPr>
          <w:ilvl w:val="0"/>
          <w:numId w:val="1002"/>
        </w:numPr>
        <w:pStyle w:val="Compact"/>
      </w:pPr>
      <w:r>
        <w:t xml:space="preserve">Conducted advanced research in [specific area, e.g., gene expression or ecosystem dynamics], contributing to peer-reviewed publications and national scientific projects.</w:t>
      </w:r>
    </w:p>
    <w:p>
      <w:pPr>
        <w:numPr>
          <w:ilvl w:val="0"/>
          <w:numId w:val="1002"/>
        </w:numPr>
        <w:pStyle w:val="Compact"/>
      </w:pPr>
      <w:r>
        <w:t xml:space="preserve">Collaborated with interdisciplinary teams to design experiments and analyze data, ensuring compliance with German research standards and ethical guidelines.</w:t>
      </w:r>
    </w:p>
    <w:p>
      <w:pPr>
        <w:numPr>
          <w:ilvl w:val="0"/>
          <w:numId w:val="1002"/>
        </w:numPr>
        <w:pStyle w:val="Compact"/>
      </w:pPr>
      <w:r>
        <w:t xml:space="preserve">Presented findings at international conferences in Germany Berlin, fostering partnerships with leading biotech companies and academic institutions.</w:t>
      </w:r>
    </w:p>
    <w:bookmarkEnd w:id="22"/>
    <w:bookmarkStart w:id="23" w:name="biological-research-assistant"/>
    <w:p>
      <w:pPr>
        <w:pStyle w:val="Heading3"/>
      </w:pPr>
      <w:r>
        <w:t xml:space="preserve">Biological Research Assistant</w:t>
      </w:r>
    </w:p>
    <w:p>
      <w:pPr>
        <w:pStyle w:val="FirstParagraph"/>
      </w:pPr>
      <w:r>
        <w:t xml:space="preserve">[Company/Institution Name], Germany Berlin | Year - Year</w:t>
      </w:r>
    </w:p>
    <w:p>
      <w:pPr>
        <w:numPr>
          <w:ilvl w:val="0"/>
          <w:numId w:val="1003"/>
        </w:numPr>
        <w:pStyle w:val="Compact"/>
      </w:pPr>
      <w:r>
        <w:t xml:space="preserve">Assisted in projects focused on [specific topic, e.g., biodiversity conservation or biopharmaceutical development], supporting data collection and laboratory analysis.</w:t>
      </w:r>
    </w:p>
    <w:p>
      <w:pPr>
        <w:numPr>
          <w:ilvl w:val="0"/>
          <w:numId w:val="1003"/>
        </w:numPr>
        <w:pStyle w:val="Compact"/>
      </w:pPr>
      <w:r>
        <w:t xml:space="preserve">Utilized advanced techniques such as PCR, DNA sequencing, and bioinformatics tools to enhance research outcom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protocols for sustainable biological practices aligned with Germany’s environmental policies.</w:t>
      </w:r>
    </w:p>
    <w:bookmarkEnd w:id="23"/>
    <w:bookmarkEnd w:id="24"/>
    <w:bookmarkStart w:id="25" w:name="research-projects"/>
    <w:p>
      <w:pPr>
        <w:pStyle w:val="Heading2"/>
      </w:pPr>
      <w:r>
        <w:t xml:space="preserve">Research Proj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Project Title]</w:t>
      </w:r>
      <w:r>
        <w:t xml:space="preserve">: [Brief description of the project, e.g., "Investigating the Impact of Urbanization on Local Biodiversity in Berlin"]. Role: [Your role]. Outcome: [Key results, e.g., "Published in a leading ecological journal"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Project Title]</w:t>
      </w:r>
      <w:r>
        <w:t xml:space="preserve">: [Description], funded by [organization, e.g., German Research Foundation (DFG)]. Role: [Your role]. Outcome: [Results or impact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Project Title]</w:t>
      </w:r>
      <w:r>
        <w:t xml:space="preserve">: Collaboration with [Institution Name] in Germany Berlin to explore [topic]. Role: Lead researcher. Outcome: Developed innovative methodologies for [specific application]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olecular biology techniques, bioinformatics, data analysis (R, Python), laboratory instrumentation (PCR, HPL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ientific Communication:</w:t>
      </w:r>
      <w:r>
        <w:t xml:space="preserve"> </w:t>
      </w:r>
      <w:r>
        <w:t xml:space="preserve">Writing manuscripts for German journals (e.g., "Naturwissenschaften"), presenting at conferences in Germany Berli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Led teams of up to 10 researchers in Germany Berlin, managing timelines and budgets for multi-year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C1 level), English (fluent), [other languages if applicable]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Bioinformatics Certification</w:t>
      </w:r>
      <w:r>
        <w:t xml:space="preserve">, [Institution Name], Germany Berlin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d Laboratory Practice (GLP) Training</w:t>
      </w:r>
      <w:r>
        <w:t xml:space="preserve">, [Institution Name], Germany Berlin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Impact Assessment Course</w:t>
      </w:r>
      <w:r>
        <w:t xml:space="preserve">, [Organization], Germany Berlin (Year)</w:t>
      </w:r>
    </w:p>
    <w:bookmarkEnd w:id="27"/>
    <w:bookmarkStart w:id="28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[Title of Paper], *Journal Name*, [Year]. Co-authored with [names]. Available in Germany Berlin’s academic databases.</w:t>
      </w:r>
    </w:p>
    <w:p>
      <w:pPr>
        <w:numPr>
          <w:ilvl w:val="0"/>
          <w:numId w:val="1007"/>
        </w:numPr>
        <w:pStyle w:val="Compact"/>
      </w:pPr>
      <w:r>
        <w:t xml:space="preserve">[Presentation Title], International Conference on [Topic], Germany Berlin, [Year]. Presented findings on [specific research area].</w:t>
      </w:r>
    </w:p>
    <w:p>
      <w:pPr>
        <w:numPr>
          <w:ilvl w:val="0"/>
          <w:numId w:val="1007"/>
        </w:numPr>
        <w:pStyle w:val="Compact"/>
      </w:pPr>
      <w:r>
        <w:t xml:space="preserve">[Book Chapter or Review Article], Published in *[Book Title]*, [Year]. Focused on [topic relevant to Germany Berlin’s biological landscape]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German Society for Biology (Deutsche Gesellschaft für Biologie)</w:t>
      </w:r>
    </w:p>
    <w:p>
      <w:pPr>
        <w:numPr>
          <w:ilvl w:val="0"/>
          <w:numId w:val="1008"/>
        </w:numPr>
        <w:pStyle w:val="Compact"/>
      </w:pPr>
      <w:r>
        <w:t xml:space="preserve">Member, Berlin Environmental Research Network (BERN)</w:t>
      </w:r>
    </w:p>
    <w:p>
      <w:pPr>
        <w:numPr>
          <w:ilvl w:val="0"/>
          <w:numId w:val="1008"/>
        </w:numPr>
        <w:pStyle w:val="Compact"/>
      </w:pPr>
      <w:r>
        <w:t xml:space="preserve">Mentor, Young Scientists Program at [Institution Name], Germany Berlin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[List areas like "climate change biology," "genetic engineering," or "ecological restoration"].</w:t>
      </w:r>
    </w:p>
    <w:p>
      <w:pPr>
        <w:pStyle w:val="BodyTex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d in working within Germany Berlin’s structured and collaborative research environment, adhering to German standards of precision and efficiency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ed with [organization] in Germany Berlin to promote STEM education among local student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 or Phone Number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logist in Germany Berlin</dc:title>
  <dc:creator/>
  <dc:language>en</dc:language>
  <cp:keywords/>
  <dcterms:created xsi:type="dcterms:W3CDTF">2025-12-03T08:42:31Z</dcterms:created>
  <dcterms:modified xsi:type="dcterms:W3CDTF">2025-12-03T08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